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892" w:rsidRDefault="00011892" w:rsidP="00575AC9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95503A" w:rsidRPr="00167DC4" w:rsidRDefault="00986A3B" w:rsidP="009550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LLED</w:t>
      </w:r>
      <w:r w:rsidR="00DA3FBF">
        <w:rPr>
          <w:b/>
          <w:bCs/>
          <w:sz w:val="28"/>
          <w:szCs w:val="28"/>
        </w:rPr>
        <w:t xml:space="preserve"> </w:t>
      </w:r>
      <w:r w:rsidR="003E31E9" w:rsidRPr="00167DC4">
        <w:rPr>
          <w:b/>
          <w:bCs/>
          <w:sz w:val="28"/>
          <w:szCs w:val="28"/>
        </w:rPr>
        <w:t>MEETING</w:t>
      </w:r>
    </w:p>
    <w:p w:rsidR="003E31E9" w:rsidRPr="00167DC4" w:rsidRDefault="003E31E9" w:rsidP="003E31E9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COFFEE COUNTY BOARD OF EDUCATION</w:t>
      </w:r>
    </w:p>
    <w:p w:rsidR="00BF2B74" w:rsidRPr="00167DC4" w:rsidRDefault="00673D22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ARD OF EDUCATION OFFICE</w:t>
      </w:r>
    </w:p>
    <w:p w:rsidR="00BF2B74" w:rsidRPr="00167DC4" w:rsidRDefault="00673D22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LBA</w:t>
      </w:r>
      <w:r w:rsidR="00BF2B74" w:rsidRPr="00167DC4">
        <w:rPr>
          <w:b/>
          <w:bCs/>
          <w:sz w:val="28"/>
          <w:szCs w:val="28"/>
        </w:rPr>
        <w:t>, ALABAMA</w:t>
      </w:r>
    </w:p>
    <w:p w:rsidR="0055588F" w:rsidRPr="00167DC4" w:rsidRDefault="00673D22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EPTEMBER</w:t>
      </w:r>
      <w:r w:rsidR="000C6FE8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2</w:t>
      </w:r>
      <w:r w:rsidR="00BF2B74">
        <w:rPr>
          <w:b/>
          <w:bCs/>
          <w:sz w:val="28"/>
          <w:szCs w:val="28"/>
        </w:rPr>
        <w:t>,</w:t>
      </w:r>
      <w:r w:rsidR="003E31E9" w:rsidRPr="00167DC4">
        <w:rPr>
          <w:b/>
          <w:bCs/>
          <w:sz w:val="28"/>
          <w:szCs w:val="28"/>
        </w:rPr>
        <w:t xml:space="preserve"> 20</w:t>
      </w:r>
      <w:r w:rsidR="00FE1C8A">
        <w:rPr>
          <w:b/>
          <w:bCs/>
          <w:sz w:val="28"/>
          <w:szCs w:val="28"/>
        </w:rPr>
        <w:t>2</w:t>
      </w:r>
      <w:r w:rsidR="004A7AF6">
        <w:rPr>
          <w:b/>
          <w:bCs/>
          <w:sz w:val="28"/>
          <w:szCs w:val="28"/>
        </w:rPr>
        <w:t>1</w:t>
      </w:r>
    </w:p>
    <w:p w:rsidR="00D90BF2" w:rsidRPr="00167DC4" w:rsidRDefault="00986A3B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2:00 NOON</w:t>
      </w:r>
    </w:p>
    <w:p w:rsidR="003E31E9" w:rsidRPr="00167DC4" w:rsidRDefault="0055588F" w:rsidP="003E31E9">
      <w:pPr>
        <w:spacing w:after="0"/>
        <w:jc w:val="center"/>
        <w:rPr>
          <w:b/>
          <w:bCs/>
          <w:i/>
          <w:sz w:val="28"/>
          <w:szCs w:val="28"/>
        </w:rPr>
      </w:pPr>
      <w:r w:rsidRPr="00167DC4">
        <w:rPr>
          <w:b/>
          <w:bCs/>
          <w:i/>
          <w:sz w:val="28"/>
          <w:szCs w:val="28"/>
        </w:rPr>
        <w:t xml:space="preserve">Preliminary </w:t>
      </w:r>
      <w:r w:rsidR="003E31E9" w:rsidRPr="00167DC4">
        <w:rPr>
          <w:b/>
          <w:bCs/>
          <w:i/>
          <w:sz w:val="28"/>
          <w:szCs w:val="28"/>
        </w:rPr>
        <w:t>A</w:t>
      </w:r>
      <w:r w:rsidR="00BD5EA3" w:rsidRPr="00167DC4">
        <w:rPr>
          <w:b/>
          <w:bCs/>
          <w:i/>
          <w:sz w:val="28"/>
          <w:szCs w:val="28"/>
        </w:rPr>
        <w:t>genda</w:t>
      </w:r>
    </w:p>
    <w:p w:rsidR="003634D6" w:rsidRDefault="003634D6" w:rsidP="003E31E9">
      <w:pPr>
        <w:spacing w:after="0"/>
        <w:jc w:val="center"/>
        <w:rPr>
          <w:b/>
          <w:bCs/>
          <w:szCs w:val="24"/>
        </w:rPr>
      </w:pPr>
    </w:p>
    <w:p w:rsidR="00011892" w:rsidRPr="00BD5EA3" w:rsidRDefault="00011892" w:rsidP="003E31E9">
      <w:pPr>
        <w:spacing w:after="0"/>
        <w:jc w:val="center"/>
        <w:rPr>
          <w:b/>
          <w:bCs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  <w:gridCol w:w="222"/>
      </w:tblGrid>
      <w:tr w:rsidR="006D6824" w:rsidRPr="006D6824" w:rsidTr="001C61A9">
        <w:tc>
          <w:tcPr>
            <w:tcW w:w="9588" w:type="dxa"/>
          </w:tcPr>
          <w:p w:rsidR="00BD5EA3" w:rsidRDefault="00BD5EA3"/>
          <w:tbl>
            <w:tblPr>
              <w:tblStyle w:val="TableGrid"/>
              <w:tblW w:w="9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"/>
              <w:gridCol w:w="475"/>
              <w:gridCol w:w="75"/>
              <w:gridCol w:w="8810"/>
              <w:gridCol w:w="75"/>
            </w:tblGrid>
            <w:tr w:rsidR="00D82765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8885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Call to order</w:t>
                  </w:r>
                </w:p>
              </w:tc>
            </w:tr>
            <w:tr w:rsidR="005C527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C527F" w:rsidRPr="003634D6" w:rsidRDefault="005C527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8885" w:type="dxa"/>
                  <w:gridSpan w:val="2"/>
                </w:tcPr>
                <w:p w:rsidR="007B6EE5" w:rsidRPr="003634D6" w:rsidRDefault="004A7AF6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option of agenda</w:t>
                  </w:r>
                </w:p>
              </w:tc>
            </w:tr>
            <w:tr w:rsidR="000149A8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0149A8" w:rsidRPr="000149A8" w:rsidRDefault="000149A8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8885" w:type="dxa"/>
                  <w:gridSpan w:val="2"/>
                </w:tcPr>
                <w:p w:rsidR="000149A8" w:rsidRPr="000149A8" w:rsidRDefault="00986A3B" w:rsidP="00673D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Budget hearing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7C21CB" w:rsidRDefault="00986A3B" w:rsidP="00986A3B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4</w:t>
                  </w:r>
                  <w:bookmarkStart w:id="0" w:name="_GoBack"/>
                  <w:bookmarkEnd w:id="0"/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7C21CB" w:rsidRDefault="004A7AF6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journ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1C61A9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5A59F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Default="00DB7E22" w:rsidP="00DB7E22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Default="00DB7E22" w:rsidP="00DB7E22">
                  <w:pPr>
                    <w:rPr>
                      <w:bCs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857058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59743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F52B3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D5762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D5762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1978CE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1978CE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21325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21325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6D6824" w:rsidRPr="00513CC1" w:rsidRDefault="006D6824" w:rsidP="00860791">
            <w:pPr>
              <w:ind w:left="-288" w:firstLine="288"/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222" w:type="dxa"/>
          </w:tcPr>
          <w:p w:rsidR="006D6824" w:rsidRPr="00513CC1" w:rsidRDefault="006D6824" w:rsidP="006D682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</w:tr>
    </w:tbl>
    <w:p w:rsidR="006D6824" w:rsidRPr="006D6824" w:rsidRDefault="006D6824" w:rsidP="00367D12">
      <w:pPr>
        <w:spacing w:after="0"/>
        <w:rPr>
          <w:szCs w:val="24"/>
        </w:rPr>
      </w:pPr>
    </w:p>
    <w:sectPr w:rsidR="006D6824" w:rsidRPr="006D6824" w:rsidSect="00575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32" w:right="864" w:bottom="1440" w:left="1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04E6" w:rsidRDefault="00C304E6" w:rsidP="00153999">
      <w:pPr>
        <w:spacing w:after="0"/>
      </w:pPr>
      <w:r>
        <w:separator/>
      </w:r>
    </w:p>
  </w:endnote>
  <w:endnote w:type="continuationSeparator" w:id="0">
    <w:p w:rsidR="00C304E6" w:rsidRDefault="00C304E6" w:rsidP="0015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04E6" w:rsidRDefault="00C304E6" w:rsidP="00153999">
      <w:pPr>
        <w:spacing w:after="0"/>
      </w:pPr>
      <w:r>
        <w:separator/>
      </w:r>
    </w:p>
  </w:footnote>
  <w:footnote w:type="continuationSeparator" w:id="0">
    <w:p w:rsidR="00C304E6" w:rsidRDefault="00C304E6" w:rsidP="001539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024C1"/>
    <w:multiLevelType w:val="hybridMultilevel"/>
    <w:tmpl w:val="0C3805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74759"/>
    <w:multiLevelType w:val="hybridMultilevel"/>
    <w:tmpl w:val="E3C6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65483"/>
    <w:multiLevelType w:val="hybridMultilevel"/>
    <w:tmpl w:val="3718F4F2"/>
    <w:lvl w:ilvl="0" w:tplc="CE6EF62A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3" w15:restartNumberingAfterBreak="0">
    <w:nsid w:val="3E3A70C9"/>
    <w:multiLevelType w:val="hybridMultilevel"/>
    <w:tmpl w:val="4CAE38C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F457122"/>
    <w:multiLevelType w:val="hybridMultilevel"/>
    <w:tmpl w:val="F03A831C"/>
    <w:lvl w:ilvl="0" w:tplc="907418CE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5" w15:restartNumberingAfterBreak="0">
    <w:nsid w:val="5C8408EA"/>
    <w:multiLevelType w:val="hybridMultilevel"/>
    <w:tmpl w:val="C0F2A314"/>
    <w:lvl w:ilvl="0" w:tplc="24529F68">
      <w:start w:val="1"/>
      <w:numFmt w:val="upp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6" w15:restartNumberingAfterBreak="0">
    <w:nsid w:val="692B6AD8"/>
    <w:multiLevelType w:val="hybridMultilevel"/>
    <w:tmpl w:val="45067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4A5586"/>
    <w:multiLevelType w:val="hybridMultilevel"/>
    <w:tmpl w:val="8D2406D4"/>
    <w:lvl w:ilvl="0" w:tplc="300A672C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DCwNDW3MDE0MDRT0lEKTi0uzszPAykwN64FAMNIHb4tAAAA"/>
  </w:docVars>
  <w:rsids>
    <w:rsidRoot w:val="00636944"/>
    <w:rsid w:val="000003A3"/>
    <w:rsid w:val="0000462C"/>
    <w:rsid w:val="00006A65"/>
    <w:rsid w:val="00007617"/>
    <w:rsid w:val="000111B8"/>
    <w:rsid w:val="00011892"/>
    <w:rsid w:val="0001322A"/>
    <w:rsid w:val="000149A8"/>
    <w:rsid w:val="00014C60"/>
    <w:rsid w:val="00014D55"/>
    <w:rsid w:val="000166E1"/>
    <w:rsid w:val="00034DFC"/>
    <w:rsid w:val="0004030B"/>
    <w:rsid w:val="00041B9C"/>
    <w:rsid w:val="00047A1D"/>
    <w:rsid w:val="00056251"/>
    <w:rsid w:val="00060A06"/>
    <w:rsid w:val="00063822"/>
    <w:rsid w:val="0006603C"/>
    <w:rsid w:val="00073D2B"/>
    <w:rsid w:val="00076E69"/>
    <w:rsid w:val="00080803"/>
    <w:rsid w:val="00081309"/>
    <w:rsid w:val="00086595"/>
    <w:rsid w:val="00086CFE"/>
    <w:rsid w:val="000A07C5"/>
    <w:rsid w:val="000A58FF"/>
    <w:rsid w:val="000B229D"/>
    <w:rsid w:val="000B2DE7"/>
    <w:rsid w:val="000B456C"/>
    <w:rsid w:val="000C44AB"/>
    <w:rsid w:val="000C5B39"/>
    <w:rsid w:val="000C6D70"/>
    <w:rsid w:val="000C6FE8"/>
    <w:rsid w:val="000D1DFF"/>
    <w:rsid w:val="000E72C4"/>
    <w:rsid w:val="000F04D2"/>
    <w:rsid w:val="000F141B"/>
    <w:rsid w:val="000F1432"/>
    <w:rsid w:val="000F1436"/>
    <w:rsid w:val="000F39DE"/>
    <w:rsid w:val="000F3C89"/>
    <w:rsid w:val="000F6FC9"/>
    <w:rsid w:val="001010FD"/>
    <w:rsid w:val="00101D23"/>
    <w:rsid w:val="001036F5"/>
    <w:rsid w:val="00112451"/>
    <w:rsid w:val="00117761"/>
    <w:rsid w:val="00120B52"/>
    <w:rsid w:val="00120BB0"/>
    <w:rsid w:val="001264EC"/>
    <w:rsid w:val="001400B7"/>
    <w:rsid w:val="00141282"/>
    <w:rsid w:val="00145ADC"/>
    <w:rsid w:val="00153999"/>
    <w:rsid w:val="001558A1"/>
    <w:rsid w:val="001563DF"/>
    <w:rsid w:val="00156C17"/>
    <w:rsid w:val="0016355C"/>
    <w:rsid w:val="00167ABF"/>
    <w:rsid w:val="00167DC4"/>
    <w:rsid w:val="00170131"/>
    <w:rsid w:val="00177BB2"/>
    <w:rsid w:val="00186CD4"/>
    <w:rsid w:val="00192421"/>
    <w:rsid w:val="00194A76"/>
    <w:rsid w:val="001978CE"/>
    <w:rsid w:val="001A21F6"/>
    <w:rsid w:val="001A43F1"/>
    <w:rsid w:val="001B4B7C"/>
    <w:rsid w:val="001C12CF"/>
    <w:rsid w:val="001C61A9"/>
    <w:rsid w:val="001D1119"/>
    <w:rsid w:val="001E0224"/>
    <w:rsid w:val="001E62E0"/>
    <w:rsid w:val="001E7DE4"/>
    <w:rsid w:val="00211D7D"/>
    <w:rsid w:val="00213252"/>
    <w:rsid w:val="0021574B"/>
    <w:rsid w:val="00216F3C"/>
    <w:rsid w:val="0023151C"/>
    <w:rsid w:val="00242B67"/>
    <w:rsid w:val="002474AB"/>
    <w:rsid w:val="0025664A"/>
    <w:rsid w:val="00264513"/>
    <w:rsid w:val="00286B7A"/>
    <w:rsid w:val="00292875"/>
    <w:rsid w:val="002A6C9D"/>
    <w:rsid w:val="002B20D9"/>
    <w:rsid w:val="002B4AA2"/>
    <w:rsid w:val="002B5C85"/>
    <w:rsid w:val="002B68A7"/>
    <w:rsid w:val="002B734C"/>
    <w:rsid w:val="002C75AE"/>
    <w:rsid w:val="002D15C2"/>
    <w:rsid w:val="002D4C4A"/>
    <w:rsid w:val="002D4ECE"/>
    <w:rsid w:val="002E5FE4"/>
    <w:rsid w:val="003016C9"/>
    <w:rsid w:val="00302413"/>
    <w:rsid w:val="003147DA"/>
    <w:rsid w:val="00316203"/>
    <w:rsid w:val="00320BEC"/>
    <w:rsid w:val="00323789"/>
    <w:rsid w:val="00323880"/>
    <w:rsid w:val="00332958"/>
    <w:rsid w:val="003339B2"/>
    <w:rsid w:val="00336FAD"/>
    <w:rsid w:val="003370CD"/>
    <w:rsid w:val="00341766"/>
    <w:rsid w:val="003441A0"/>
    <w:rsid w:val="00346D25"/>
    <w:rsid w:val="00357633"/>
    <w:rsid w:val="003612FD"/>
    <w:rsid w:val="003634D6"/>
    <w:rsid w:val="00363E3B"/>
    <w:rsid w:val="00367A8F"/>
    <w:rsid w:val="00367D12"/>
    <w:rsid w:val="00384ABF"/>
    <w:rsid w:val="00387FCF"/>
    <w:rsid w:val="0039446F"/>
    <w:rsid w:val="003964A2"/>
    <w:rsid w:val="00397712"/>
    <w:rsid w:val="0039793B"/>
    <w:rsid w:val="003A4A05"/>
    <w:rsid w:val="003A5580"/>
    <w:rsid w:val="003B0AB1"/>
    <w:rsid w:val="003B1D4B"/>
    <w:rsid w:val="003C3C9B"/>
    <w:rsid w:val="003E1DC6"/>
    <w:rsid w:val="003E31E9"/>
    <w:rsid w:val="003E3678"/>
    <w:rsid w:val="003E3CBB"/>
    <w:rsid w:val="003E749A"/>
    <w:rsid w:val="003F0D91"/>
    <w:rsid w:val="00400B34"/>
    <w:rsid w:val="0040113B"/>
    <w:rsid w:val="00402A96"/>
    <w:rsid w:val="004119A3"/>
    <w:rsid w:val="004141E2"/>
    <w:rsid w:val="00415E8E"/>
    <w:rsid w:val="00424FBF"/>
    <w:rsid w:val="00447B09"/>
    <w:rsid w:val="00452B53"/>
    <w:rsid w:val="0045580F"/>
    <w:rsid w:val="0045596B"/>
    <w:rsid w:val="00456712"/>
    <w:rsid w:val="00464C62"/>
    <w:rsid w:val="0047514A"/>
    <w:rsid w:val="00481454"/>
    <w:rsid w:val="00485205"/>
    <w:rsid w:val="0049156D"/>
    <w:rsid w:val="0049434C"/>
    <w:rsid w:val="0049565E"/>
    <w:rsid w:val="004A12EB"/>
    <w:rsid w:val="004A5C59"/>
    <w:rsid w:val="004A7AF6"/>
    <w:rsid w:val="004B62DE"/>
    <w:rsid w:val="004C2F00"/>
    <w:rsid w:val="004C7B8B"/>
    <w:rsid w:val="004D3684"/>
    <w:rsid w:val="004D4461"/>
    <w:rsid w:val="004D5019"/>
    <w:rsid w:val="004D5683"/>
    <w:rsid w:val="004E370C"/>
    <w:rsid w:val="004E62A6"/>
    <w:rsid w:val="004F4587"/>
    <w:rsid w:val="004F4A2C"/>
    <w:rsid w:val="004F5D65"/>
    <w:rsid w:val="004F7CF1"/>
    <w:rsid w:val="0050218C"/>
    <w:rsid w:val="00507917"/>
    <w:rsid w:val="00513CC1"/>
    <w:rsid w:val="00520AD5"/>
    <w:rsid w:val="005227AE"/>
    <w:rsid w:val="005249B6"/>
    <w:rsid w:val="005428BC"/>
    <w:rsid w:val="00545B80"/>
    <w:rsid w:val="005509CD"/>
    <w:rsid w:val="0055588F"/>
    <w:rsid w:val="005563AC"/>
    <w:rsid w:val="00562976"/>
    <w:rsid w:val="005657EB"/>
    <w:rsid w:val="00567784"/>
    <w:rsid w:val="00575AC9"/>
    <w:rsid w:val="00580055"/>
    <w:rsid w:val="0059560A"/>
    <w:rsid w:val="00597432"/>
    <w:rsid w:val="005A08E5"/>
    <w:rsid w:val="005A59F2"/>
    <w:rsid w:val="005A6F05"/>
    <w:rsid w:val="005B64C3"/>
    <w:rsid w:val="005C2595"/>
    <w:rsid w:val="005C39CB"/>
    <w:rsid w:val="005C3B1B"/>
    <w:rsid w:val="005C527F"/>
    <w:rsid w:val="005D1F16"/>
    <w:rsid w:val="005E5D81"/>
    <w:rsid w:val="005F1BAB"/>
    <w:rsid w:val="0061359E"/>
    <w:rsid w:val="00620A12"/>
    <w:rsid w:val="006237FF"/>
    <w:rsid w:val="00623D82"/>
    <w:rsid w:val="00630C5E"/>
    <w:rsid w:val="00636944"/>
    <w:rsid w:val="00640391"/>
    <w:rsid w:val="00640C9A"/>
    <w:rsid w:val="00646C51"/>
    <w:rsid w:val="006537C7"/>
    <w:rsid w:val="00657D5F"/>
    <w:rsid w:val="00657F87"/>
    <w:rsid w:val="006637F0"/>
    <w:rsid w:val="00673D22"/>
    <w:rsid w:val="006866ED"/>
    <w:rsid w:val="00693DED"/>
    <w:rsid w:val="006A3F6E"/>
    <w:rsid w:val="006C4A13"/>
    <w:rsid w:val="006D4F56"/>
    <w:rsid w:val="006D6824"/>
    <w:rsid w:val="006E08E1"/>
    <w:rsid w:val="006E0DA5"/>
    <w:rsid w:val="006E609B"/>
    <w:rsid w:val="00716891"/>
    <w:rsid w:val="00724C3A"/>
    <w:rsid w:val="0074144A"/>
    <w:rsid w:val="007452A8"/>
    <w:rsid w:val="00745EB1"/>
    <w:rsid w:val="007605BA"/>
    <w:rsid w:val="00760B17"/>
    <w:rsid w:val="00762A2C"/>
    <w:rsid w:val="007675F1"/>
    <w:rsid w:val="00772FCC"/>
    <w:rsid w:val="00776E91"/>
    <w:rsid w:val="007827F7"/>
    <w:rsid w:val="0079154A"/>
    <w:rsid w:val="007A0A19"/>
    <w:rsid w:val="007A4959"/>
    <w:rsid w:val="007A4973"/>
    <w:rsid w:val="007A57B1"/>
    <w:rsid w:val="007B23F0"/>
    <w:rsid w:val="007B6747"/>
    <w:rsid w:val="007B6EE5"/>
    <w:rsid w:val="007C21CB"/>
    <w:rsid w:val="007C3575"/>
    <w:rsid w:val="007C5066"/>
    <w:rsid w:val="007C6C2E"/>
    <w:rsid w:val="007C7B42"/>
    <w:rsid w:val="007D2AE6"/>
    <w:rsid w:val="007F471F"/>
    <w:rsid w:val="007F4AF0"/>
    <w:rsid w:val="00800441"/>
    <w:rsid w:val="00820CBA"/>
    <w:rsid w:val="008228CA"/>
    <w:rsid w:val="00832A1D"/>
    <w:rsid w:val="008330FC"/>
    <w:rsid w:val="0084218F"/>
    <w:rsid w:val="00846F50"/>
    <w:rsid w:val="00850126"/>
    <w:rsid w:val="00857058"/>
    <w:rsid w:val="00860791"/>
    <w:rsid w:val="00863A28"/>
    <w:rsid w:val="008670F7"/>
    <w:rsid w:val="00873F00"/>
    <w:rsid w:val="00880BB1"/>
    <w:rsid w:val="008858F6"/>
    <w:rsid w:val="0089658E"/>
    <w:rsid w:val="008A15D3"/>
    <w:rsid w:val="008A2E25"/>
    <w:rsid w:val="008B3378"/>
    <w:rsid w:val="008B7C62"/>
    <w:rsid w:val="008C3024"/>
    <w:rsid w:val="008D45B0"/>
    <w:rsid w:val="008E73E5"/>
    <w:rsid w:val="0090737C"/>
    <w:rsid w:val="00911C00"/>
    <w:rsid w:val="00920F28"/>
    <w:rsid w:val="00927961"/>
    <w:rsid w:val="009344C9"/>
    <w:rsid w:val="00934FAC"/>
    <w:rsid w:val="00942159"/>
    <w:rsid w:val="00951187"/>
    <w:rsid w:val="0095503A"/>
    <w:rsid w:val="00957C27"/>
    <w:rsid w:val="00964F0F"/>
    <w:rsid w:val="0096579D"/>
    <w:rsid w:val="00973EE0"/>
    <w:rsid w:val="00980606"/>
    <w:rsid w:val="00984075"/>
    <w:rsid w:val="00985372"/>
    <w:rsid w:val="00986A3B"/>
    <w:rsid w:val="00986BEF"/>
    <w:rsid w:val="00992BDD"/>
    <w:rsid w:val="009A3B93"/>
    <w:rsid w:val="009A6B01"/>
    <w:rsid w:val="009B2891"/>
    <w:rsid w:val="009C4484"/>
    <w:rsid w:val="009C6A28"/>
    <w:rsid w:val="009D275E"/>
    <w:rsid w:val="009D4B22"/>
    <w:rsid w:val="009E3AF1"/>
    <w:rsid w:val="009E3C90"/>
    <w:rsid w:val="00A01F24"/>
    <w:rsid w:val="00A055F7"/>
    <w:rsid w:val="00A06465"/>
    <w:rsid w:val="00A11F35"/>
    <w:rsid w:val="00A14642"/>
    <w:rsid w:val="00A15FAD"/>
    <w:rsid w:val="00A22A32"/>
    <w:rsid w:val="00A332D9"/>
    <w:rsid w:val="00A3614E"/>
    <w:rsid w:val="00A37147"/>
    <w:rsid w:val="00A37BB5"/>
    <w:rsid w:val="00A41A4F"/>
    <w:rsid w:val="00A431AF"/>
    <w:rsid w:val="00A44BD0"/>
    <w:rsid w:val="00A450B7"/>
    <w:rsid w:val="00A50FA6"/>
    <w:rsid w:val="00A51286"/>
    <w:rsid w:val="00A54F27"/>
    <w:rsid w:val="00A568A9"/>
    <w:rsid w:val="00A72D4B"/>
    <w:rsid w:val="00A86CF0"/>
    <w:rsid w:val="00A9272B"/>
    <w:rsid w:val="00A93BBA"/>
    <w:rsid w:val="00A95437"/>
    <w:rsid w:val="00AA2295"/>
    <w:rsid w:val="00AA7D36"/>
    <w:rsid w:val="00AB148A"/>
    <w:rsid w:val="00AB3EFF"/>
    <w:rsid w:val="00AC1C68"/>
    <w:rsid w:val="00AC5D83"/>
    <w:rsid w:val="00AC6A2D"/>
    <w:rsid w:val="00AD049A"/>
    <w:rsid w:val="00AD72D8"/>
    <w:rsid w:val="00AD757E"/>
    <w:rsid w:val="00AE0B0E"/>
    <w:rsid w:val="00AE4769"/>
    <w:rsid w:val="00AE4A5E"/>
    <w:rsid w:val="00AF008B"/>
    <w:rsid w:val="00B00323"/>
    <w:rsid w:val="00B028EA"/>
    <w:rsid w:val="00B11EED"/>
    <w:rsid w:val="00B22AA7"/>
    <w:rsid w:val="00B25599"/>
    <w:rsid w:val="00B261DD"/>
    <w:rsid w:val="00B30044"/>
    <w:rsid w:val="00B32A20"/>
    <w:rsid w:val="00B44346"/>
    <w:rsid w:val="00B45622"/>
    <w:rsid w:val="00B50BE5"/>
    <w:rsid w:val="00B534C7"/>
    <w:rsid w:val="00B53BF8"/>
    <w:rsid w:val="00B55062"/>
    <w:rsid w:val="00B57B77"/>
    <w:rsid w:val="00B603E8"/>
    <w:rsid w:val="00B6454C"/>
    <w:rsid w:val="00B84D3C"/>
    <w:rsid w:val="00B865F9"/>
    <w:rsid w:val="00B930C1"/>
    <w:rsid w:val="00B94840"/>
    <w:rsid w:val="00B969C4"/>
    <w:rsid w:val="00B97C1A"/>
    <w:rsid w:val="00BA3383"/>
    <w:rsid w:val="00BB0D7A"/>
    <w:rsid w:val="00BB113E"/>
    <w:rsid w:val="00BB1A21"/>
    <w:rsid w:val="00BB24B5"/>
    <w:rsid w:val="00BC1DE9"/>
    <w:rsid w:val="00BC452D"/>
    <w:rsid w:val="00BC71A4"/>
    <w:rsid w:val="00BD1F60"/>
    <w:rsid w:val="00BD4450"/>
    <w:rsid w:val="00BD5EA3"/>
    <w:rsid w:val="00BE1A58"/>
    <w:rsid w:val="00BE6426"/>
    <w:rsid w:val="00BF10CA"/>
    <w:rsid w:val="00BF2B74"/>
    <w:rsid w:val="00BF3154"/>
    <w:rsid w:val="00C03C5F"/>
    <w:rsid w:val="00C07035"/>
    <w:rsid w:val="00C12186"/>
    <w:rsid w:val="00C24042"/>
    <w:rsid w:val="00C25D6D"/>
    <w:rsid w:val="00C304E6"/>
    <w:rsid w:val="00C42B9F"/>
    <w:rsid w:val="00C543A3"/>
    <w:rsid w:val="00C56A5B"/>
    <w:rsid w:val="00C60C26"/>
    <w:rsid w:val="00C62E95"/>
    <w:rsid w:val="00C63016"/>
    <w:rsid w:val="00C717BB"/>
    <w:rsid w:val="00C767E8"/>
    <w:rsid w:val="00CA0347"/>
    <w:rsid w:val="00CA1E4F"/>
    <w:rsid w:val="00CB06A9"/>
    <w:rsid w:val="00CB22B7"/>
    <w:rsid w:val="00CC326E"/>
    <w:rsid w:val="00CC41C3"/>
    <w:rsid w:val="00CD06B6"/>
    <w:rsid w:val="00CD51B1"/>
    <w:rsid w:val="00CD616C"/>
    <w:rsid w:val="00D000DD"/>
    <w:rsid w:val="00D00496"/>
    <w:rsid w:val="00D009F3"/>
    <w:rsid w:val="00D01905"/>
    <w:rsid w:val="00D11F38"/>
    <w:rsid w:val="00D13E38"/>
    <w:rsid w:val="00D212F4"/>
    <w:rsid w:val="00D22437"/>
    <w:rsid w:val="00D25AB0"/>
    <w:rsid w:val="00D25C6D"/>
    <w:rsid w:val="00D3077A"/>
    <w:rsid w:val="00D3496A"/>
    <w:rsid w:val="00D44152"/>
    <w:rsid w:val="00D478A5"/>
    <w:rsid w:val="00D5706F"/>
    <w:rsid w:val="00D5762C"/>
    <w:rsid w:val="00D70D89"/>
    <w:rsid w:val="00D818BF"/>
    <w:rsid w:val="00D82765"/>
    <w:rsid w:val="00D827A7"/>
    <w:rsid w:val="00D90BF2"/>
    <w:rsid w:val="00DA3FBF"/>
    <w:rsid w:val="00DB4BCE"/>
    <w:rsid w:val="00DB7E22"/>
    <w:rsid w:val="00DC3F58"/>
    <w:rsid w:val="00DC469C"/>
    <w:rsid w:val="00DC6A0B"/>
    <w:rsid w:val="00DC76A7"/>
    <w:rsid w:val="00DC7B66"/>
    <w:rsid w:val="00DD267F"/>
    <w:rsid w:val="00DD58C2"/>
    <w:rsid w:val="00DD6D99"/>
    <w:rsid w:val="00DF2662"/>
    <w:rsid w:val="00DF4B0C"/>
    <w:rsid w:val="00DF68AF"/>
    <w:rsid w:val="00DF79CF"/>
    <w:rsid w:val="00E01901"/>
    <w:rsid w:val="00E03C2C"/>
    <w:rsid w:val="00E05CAB"/>
    <w:rsid w:val="00E06012"/>
    <w:rsid w:val="00E1376B"/>
    <w:rsid w:val="00E24365"/>
    <w:rsid w:val="00E2661F"/>
    <w:rsid w:val="00E26DBE"/>
    <w:rsid w:val="00E33FAA"/>
    <w:rsid w:val="00E34030"/>
    <w:rsid w:val="00E37532"/>
    <w:rsid w:val="00E37742"/>
    <w:rsid w:val="00E40E21"/>
    <w:rsid w:val="00E44A78"/>
    <w:rsid w:val="00E51238"/>
    <w:rsid w:val="00E56A95"/>
    <w:rsid w:val="00E56BDD"/>
    <w:rsid w:val="00E576F9"/>
    <w:rsid w:val="00E76621"/>
    <w:rsid w:val="00E8250E"/>
    <w:rsid w:val="00E84C36"/>
    <w:rsid w:val="00E859D5"/>
    <w:rsid w:val="00E86AB0"/>
    <w:rsid w:val="00EA29E1"/>
    <w:rsid w:val="00EA5AC1"/>
    <w:rsid w:val="00EB0CE2"/>
    <w:rsid w:val="00EB182D"/>
    <w:rsid w:val="00EB1FD1"/>
    <w:rsid w:val="00EC1F13"/>
    <w:rsid w:val="00EC3B74"/>
    <w:rsid w:val="00EC43F5"/>
    <w:rsid w:val="00EC7F0F"/>
    <w:rsid w:val="00ED24C7"/>
    <w:rsid w:val="00EE1835"/>
    <w:rsid w:val="00EE5B78"/>
    <w:rsid w:val="00EF00C5"/>
    <w:rsid w:val="00EF00D1"/>
    <w:rsid w:val="00EF3002"/>
    <w:rsid w:val="00F1323B"/>
    <w:rsid w:val="00F144BF"/>
    <w:rsid w:val="00F26D0B"/>
    <w:rsid w:val="00F31073"/>
    <w:rsid w:val="00F343F4"/>
    <w:rsid w:val="00F34EDE"/>
    <w:rsid w:val="00F518BB"/>
    <w:rsid w:val="00F52B3C"/>
    <w:rsid w:val="00F53245"/>
    <w:rsid w:val="00F56696"/>
    <w:rsid w:val="00F75ACC"/>
    <w:rsid w:val="00F7694F"/>
    <w:rsid w:val="00F90548"/>
    <w:rsid w:val="00FA4777"/>
    <w:rsid w:val="00FB014C"/>
    <w:rsid w:val="00FB554C"/>
    <w:rsid w:val="00FB592E"/>
    <w:rsid w:val="00FC28A0"/>
    <w:rsid w:val="00FC450A"/>
    <w:rsid w:val="00FC73D0"/>
    <w:rsid w:val="00FC7510"/>
    <w:rsid w:val="00FD2C8D"/>
    <w:rsid w:val="00FE1C8A"/>
    <w:rsid w:val="00FE2FCD"/>
    <w:rsid w:val="00FE5516"/>
    <w:rsid w:val="00FE60BB"/>
    <w:rsid w:val="00FF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61"/>
    <o:shapelayout v:ext="edit">
      <o:idmap v:ext="edit" data="1"/>
    </o:shapelayout>
  </w:shapeDefaults>
  <w:decimalSymbol w:val="."/>
  <w:listSeparator w:val=","/>
  <w14:docId w14:val="7B554684"/>
  <w15:docId w15:val="{C4A860AF-1413-481B-8CEA-75B43E7E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77A"/>
    <w:pPr>
      <w:spacing w:after="0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6D6824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999"/>
  </w:style>
  <w:style w:type="paragraph" w:styleId="Footer">
    <w:name w:val="footer"/>
    <w:basedOn w:val="Normal"/>
    <w:link w:val="Foot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999"/>
  </w:style>
  <w:style w:type="paragraph" w:styleId="BalloonText">
    <w:name w:val="Balloon Text"/>
    <w:basedOn w:val="Normal"/>
    <w:link w:val="BalloonTextChar"/>
    <w:uiPriority w:val="99"/>
    <w:semiHidden/>
    <w:unhideWhenUsed/>
    <w:rsid w:val="00E56B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3</cp:revision>
  <cp:lastPrinted>2021-08-25T15:46:00Z</cp:lastPrinted>
  <dcterms:created xsi:type="dcterms:W3CDTF">2021-08-25T15:47:00Z</dcterms:created>
  <dcterms:modified xsi:type="dcterms:W3CDTF">2021-08-25T15:48:00Z</dcterms:modified>
</cp:coreProperties>
</file>